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62C2C" w14:textId="77777777" w:rsidR="004A6F32" w:rsidRPr="004A6F32" w:rsidRDefault="002204DC" w:rsidP="00407F92">
      <w:pPr>
        <w:spacing w:before="100" w:beforeAutospacing="1" w:after="100" w:afterAutospacing="1" w:line="240" w:lineRule="auto"/>
        <w:ind w:firstLine="72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</w:t>
      </w:r>
      <w:r w:rsidR="004A6F32" w:rsidRPr="004A6F3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ava LinkedList class</w:t>
      </w:r>
    </w:p>
    <w:p w14:paraId="3E862C2D" w14:textId="77777777" w:rsidR="004A6F32" w:rsidRPr="004A6F32" w:rsidRDefault="004A6F3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E862D98" wp14:editId="3E862D99">
            <wp:extent cx="2733675" cy="3743960"/>
            <wp:effectExtent l="0" t="0" r="9525" b="8890"/>
            <wp:docPr id="2" name="Picture 2" descr="Java LinkedList class hierarch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ava LinkedList class hierarch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74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62C2E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Java LinkedList class uses a doubly linked list to store the elements. It provides a linked-list data structure. It inherits the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and implements List and Deque interfaces.</w:t>
      </w:r>
    </w:p>
    <w:p w14:paraId="3E862C2F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e important points about Java LinkedList are:</w:t>
      </w:r>
    </w:p>
    <w:p w14:paraId="3E862C30" w14:textId="77777777"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 LinkedList class can contain duplicate elements.</w:t>
      </w:r>
    </w:p>
    <w:p w14:paraId="3E862C31" w14:textId="77777777"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 LinkedList class maintains insertion order.</w:t>
      </w:r>
    </w:p>
    <w:p w14:paraId="3E862C32" w14:textId="77777777"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 LinkedList class is non synchronized.</w:t>
      </w:r>
    </w:p>
    <w:p w14:paraId="3E862C33" w14:textId="77777777"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n Java LinkedList class, manipulation is fast because no shifting needs to occur.</w:t>
      </w:r>
    </w:p>
    <w:p w14:paraId="3E862C34" w14:textId="77777777" w:rsidR="004A6F32" w:rsidRPr="004A6F32" w:rsidRDefault="004A6F32" w:rsidP="004A6F3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 LinkedList class can be used as a list, stack or queue.</w:t>
      </w:r>
    </w:p>
    <w:p w14:paraId="3E862C35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Hierarchy of LinkedList class</w:t>
      </w:r>
    </w:p>
    <w:p w14:paraId="3E862C36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s shown in the above diagram, Java LinkedList class extends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Sequential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and implements List and Deque interfaces.</w:t>
      </w:r>
    </w:p>
    <w:p w14:paraId="3E862C37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Doubly Linked List</w:t>
      </w:r>
    </w:p>
    <w:p w14:paraId="3E862C38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n the case of a doubly linked list, we can add or remove elements from both sides.</w:t>
      </w:r>
    </w:p>
    <w:p w14:paraId="3E862C39" w14:textId="77777777" w:rsidR="004A6F32" w:rsidRPr="004A6F32" w:rsidRDefault="004A6F32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E862D9A" wp14:editId="3E862D9B">
            <wp:extent cx="5245735" cy="789305"/>
            <wp:effectExtent l="0" t="0" r="0" b="0"/>
            <wp:docPr id="1" name="Picture 1" descr="java LinkedList class using doubly linked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java LinkedList class using doubly linked lis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35" cy="78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62C3A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lastRenderedPageBreak/>
        <w:t>LinkedList class declaration</w:t>
      </w:r>
    </w:p>
    <w:p w14:paraId="3E862C3B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et's see the declaration for 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.Linked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.</w:t>
      </w:r>
    </w:p>
    <w:p w14:paraId="3E862C3C" w14:textId="77777777" w:rsidR="004A6F32" w:rsidRPr="004A6F32" w:rsidRDefault="004A6F32" w:rsidP="004A6F3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&lt;E&gt; extends AbstractSequentialList&lt;E&gt; implements List&lt;E&gt;, Deque&lt;E&gt;, Cloneable, Serializable  </w:t>
      </w:r>
    </w:p>
    <w:p w14:paraId="3E862C3D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Constructors of Java Linked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14"/>
        <w:gridCol w:w="6102"/>
      </w:tblGrid>
      <w:tr w:rsidR="004A6F32" w:rsidRPr="004A6F32" w14:paraId="3E862C40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3E" w14:textId="77777777"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nstructor</w:t>
            </w:r>
          </w:p>
        </w:tc>
        <w:tc>
          <w:tcPr>
            <w:tcW w:w="0" w:type="auto"/>
            <w:vAlign w:val="center"/>
            <w:hideMark/>
          </w:tcPr>
          <w:p w14:paraId="3E862C3F" w14:textId="77777777"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4A6F32" w:rsidRPr="004A6F32" w14:paraId="3E862C43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41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()</w:t>
            </w:r>
          </w:p>
        </w:tc>
        <w:tc>
          <w:tcPr>
            <w:tcW w:w="0" w:type="auto"/>
            <w:vAlign w:val="center"/>
            <w:hideMark/>
          </w:tcPr>
          <w:p w14:paraId="3E862C4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construct an empty list.</w:t>
            </w:r>
          </w:p>
        </w:tc>
      </w:tr>
      <w:tr w:rsidR="004A6F32" w:rsidRPr="004A6F32" w14:paraId="3E862C46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44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nkedList(Collection&lt;? extends E&gt; c)</w:t>
            </w:r>
          </w:p>
        </w:tc>
        <w:tc>
          <w:tcPr>
            <w:tcW w:w="0" w:type="auto"/>
            <w:vAlign w:val="center"/>
            <w:hideMark/>
          </w:tcPr>
          <w:p w14:paraId="3E862C45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construct a list containing the elements of the specified collection, in the order, they are returned by the collection's iterator.</w:t>
            </w:r>
          </w:p>
        </w:tc>
      </w:tr>
    </w:tbl>
    <w:p w14:paraId="3E862C47" w14:textId="77777777" w:rsidR="004A6F32" w:rsidRPr="004A6F32" w:rsidRDefault="00FF2AC5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F2AC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 w14:anchorId="3E862D9C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3E862C48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Methods of Java Linked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69"/>
        <w:gridCol w:w="5447"/>
      </w:tblGrid>
      <w:tr w:rsidR="004A6F32" w:rsidRPr="004A6F32" w14:paraId="3E862C4B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49" w14:textId="77777777"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14:paraId="3E862C4A" w14:textId="77777777" w:rsidR="004A6F32" w:rsidRPr="004A6F32" w:rsidRDefault="004A6F32" w:rsidP="004A6F3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4A6F32" w:rsidRPr="004A6F32" w14:paraId="3E862C4E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4C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dd(E e)</w:t>
            </w:r>
          </w:p>
        </w:tc>
        <w:tc>
          <w:tcPr>
            <w:tcW w:w="0" w:type="auto"/>
            <w:vAlign w:val="center"/>
            <w:hideMark/>
          </w:tcPr>
          <w:p w14:paraId="3E862C4D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the specified element to the end of a list.</w:t>
            </w:r>
          </w:p>
        </w:tc>
      </w:tr>
      <w:tr w:rsidR="004A6F32" w:rsidRPr="004A6F32" w14:paraId="3E862C51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4F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add(int index, E element)</w:t>
            </w:r>
          </w:p>
        </w:tc>
        <w:tc>
          <w:tcPr>
            <w:tcW w:w="0" w:type="auto"/>
            <w:vAlign w:val="center"/>
            <w:hideMark/>
          </w:tcPr>
          <w:p w14:paraId="3E862C50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insert the specified element at the specified position index in a list.</w:t>
            </w:r>
          </w:p>
        </w:tc>
      </w:tr>
      <w:tr w:rsidR="004A6F32" w:rsidRPr="004A6F32" w14:paraId="3E862C54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5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All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Collection&lt;? extends E&gt; c)</w:t>
            </w:r>
          </w:p>
        </w:tc>
        <w:tc>
          <w:tcPr>
            <w:tcW w:w="0" w:type="auto"/>
            <w:vAlign w:val="center"/>
            <w:hideMark/>
          </w:tcPr>
          <w:p w14:paraId="3E862C53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of the elements in the specified collection to the end of this list, in the order that they are returned by the specified collection's iterator.</w:t>
            </w:r>
          </w:p>
        </w:tc>
      </w:tr>
      <w:tr w:rsidR="004A6F32" w:rsidRPr="004A6F32" w14:paraId="3E862C57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55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All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Collection&lt;? extends E&gt; c)</w:t>
            </w:r>
          </w:p>
        </w:tc>
        <w:tc>
          <w:tcPr>
            <w:tcW w:w="0" w:type="auto"/>
            <w:vAlign w:val="center"/>
            <w:hideMark/>
          </w:tcPr>
          <w:p w14:paraId="3E862C56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of the elements in the specified collection to the end of this list, in the order that they are returned by the specified collection's iterator.</w:t>
            </w:r>
          </w:p>
        </w:tc>
      </w:tr>
      <w:tr w:rsidR="004A6F32" w:rsidRPr="004A6F32" w14:paraId="3E862C5A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58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All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int index, Collection&lt;? extends E&gt; c)</w:t>
            </w:r>
          </w:p>
        </w:tc>
        <w:tc>
          <w:tcPr>
            <w:tcW w:w="0" w:type="auto"/>
            <w:vAlign w:val="center"/>
            <w:hideMark/>
          </w:tcPr>
          <w:p w14:paraId="3E862C59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the elements in the specified collection, starting at the specified position of the list.</w:t>
            </w:r>
          </w:p>
        </w:tc>
      </w:tr>
      <w:tr w:rsidR="004A6F32" w:rsidRPr="004A6F32" w14:paraId="3E862C5D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5B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14:paraId="3E862C5C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insert the given element at the beginning of a list.</w:t>
            </w:r>
          </w:p>
        </w:tc>
      </w:tr>
      <w:tr w:rsidR="004A6F32" w:rsidRPr="004A6F32" w14:paraId="3E862C60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5E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d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14:paraId="3E862C5F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the given element to the end of a list.</w:t>
            </w:r>
          </w:p>
        </w:tc>
      </w:tr>
      <w:tr w:rsidR="004A6F32" w:rsidRPr="004A6F32" w14:paraId="3E862C63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61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clear()</w:t>
            </w:r>
          </w:p>
        </w:tc>
        <w:tc>
          <w:tcPr>
            <w:tcW w:w="0" w:type="auto"/>
            <w:vAlign w:val="center"/>
            <w:hideMark/>
          </w:tcPr>
          <w:p w14:paraId="3E862C6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all the elements from a list.</w:t>
            </w:r>
          </w:p>
        </w:tc>
      </w:tr>
      <w:tr w:rsidR="004A6F32" w:rsidRPr="004A6F32" w14:paraId="3E862C66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64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ject clone()</w:t>
            </w:r>
          </w:p>
        </w:tc>
        <w:tc>
          <w:tcPr>
            <w:tcW w:w="0" w:type="auto"/>
            <w:vAlign w:val="center"/>
            <w:hideMark/>
          </w:tcPr>
          <w:p w14:paraId="3E862C65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used to return a shallow copy of an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</w:tc>
      </w:tr>
      <w:tr w:rsidR="004A6F32" w:rsidRPr="004A6F32" w14:paraId="3E862C69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67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ntains(Object o)</w:t>
            </w:r>
          </w:p>
        </w:tc>
        <w:tc>
          <w:tcPr>
            <w:tcW w:w="0" w:type="auto"/>
            <w:vAlign w:val="center"/>
            <w:hideMark/>
          </w:tcPr>
          <w:p w14:paraId="3E862C68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rue if a list contains a specified element.</w:t>
            </w:r>
          </w:p>
        </w:tc>
      </w:tr>
      <w:tr w:rsidR="004A6F32" w:rsidRPr="004A6F32" w14:paraId="3E862C6C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6A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erator&lt;E&gt;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cendingIterator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6B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n iterator over the elements in a deque in reverse sequential order.</w:t>
            </w:r>
          </w:p>
        </w:tc>
      </w:tr>
      <w:tr w:rsidR="004A6F32" w:rsidRPr="004A6F32" w14:paraId="3E862C6F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6D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element()</w:t>
            </w:r>
          </w:p>
        </w:tc>
        <w:tc>
          <w:tcPr>
            <w:tcW w:w="0" w:type="auto"/>
            <w:vAlign w:val="center"/>
            <w:hideMark/>
          </w:tcPr>
          <w:p w14:paraId="3E862C6E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rieve the first element of a list.</w:t>
            </w:r>
          </w:p>
        </w:tc>
      </w:tr>
      <w:tr w:rsidR="004A6F32" w:rsidRPr="004A6F32" w14:paraId="3E862C72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70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et(int index)</w:t>
            </w:r>
          </w:p>
        </w:tc>
        <w:tc>
          <w:tcPr>
            <w:tcW w:w="0" w:type="auto"/>
            <w:vAlign w:val="center"/>
            <w:hideMark/>
          </w:tcPr>
          <w:p w14:paraId="3E862C71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element at the specified position in a list.</w:t>
            </w:r>
          </w:p>
        </w:tc>
      </w:tr>
      <w:tr w:rsidR="004A6F32" w:rsidRPr="004A6F32" w14:paraId="3E862C75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73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t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74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first element in a list.</w:t>
            </w:r>
          </w:p>
        </w:tc>
      </w:tr>
      <w:tr w:rsidR="004A6F32" w:rsidRPr="004A6F32" w14:paraId="3E862C78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76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et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77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last element in a list.</w:t>
            </w:r>
          </w:p>
        </w:tc>
      </w:tr>
      <w:tr w:rsidR="004A6F32" w:rsidRPr="004A6F32" w14:paraId="3E862C7B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79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exOf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14:paraId="3E862C7A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index in a list of the first occurrence of the specified element, or -1 if the list does not contain any element.</w:t>
            </w:r>
          </w:p>
        </w:tc>
      </w:tr>
      <w:tr w:rsidR="004A6F32" w:rsidRPr="004A6F32" w14:paraId="3E862C7E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7C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t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astIndexOf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14:paraId="3E862C7D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index in a list of the last occurrence of the specified element, or -1 if the list does not contain any element.</w:t>
            </w:r>
          </w:p>
        </w:tc>
      </w:tr>
      <w:tr w:rsidR="004A6F32" w:rsidRPr="004A6F32" w14:paraId="3E862C81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7F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stIterator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&lt;E&gt;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stIterator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int index)</w:t>
            </w:r>
          </w:p>
        </w:tc>
        <w:tc>
          <w:tcPr>
            <w:tcW w:w="0" w:type="auto"/>
            <w:vAlign w:val="center"/>
            <w:hideMark/>
          </w:tcPr>
          <w:p w14:paraId="3E862C80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 list-iterator of the elements in proper sequence, starting at the specified position in the list.</w:t>
            </w:r>
          </w:p>
        </w:tc>
      </w:tr>
      <w:tr w:rsidR="004A6F32" w:rsidRPr="004A6F32" w14:paraId="3E862C84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8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fer(E e)</w:t>
            </w:r>
          </w:p>
        </w:tc>
        <w:tc>
          <w:tcPr>
            <w:tcW w:w="0" w:type="auto"/>
            <w:vAlign w:val="center"/>
            <w:hideMark/>
          </w:tcPr>
          <w:p w14:paraId="3E862C83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adds the specified element as the last element of a list.</w:t>
            </w:r>
          </w:p>
        </w:tc>
      </w:tr>
      <w:tr w:rsidR="004A6F32" w:rsidRPr="004A6F32" w14:paraId="3E862C87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85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fer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14:paraId="3E862C86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nserts the specified element at the front of a list.</w:t>
            </w:r>
          </w:p>
        </w:tc>
      </w:tr>
      <w:tr w:rsidR="004A6F32" w:rsidRPr="004A6F32" w14:paraId="3E862C8A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88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ffer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 e)</w:t>
            </w:r>
          </w:p>
        </w:tc>
        <w:tc>
          <w:tcPr>
            <w:tcW w:w="0" w:type="auto"/>
            <w:vAlign w:val="center"/>
            <w:hideMark/>
          </w:tcPr>
          <w:p w14:paraId="3E862C89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nserts the specified element at the end of a list.</w:t>
            </w:r>
          </w:p>
        </w:tc>
      </w:tr>
      <w:tr w:rsidR="004A6F32" w:rsidRPr="004A6F32" w14:paraId="3E862C8D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8B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eek()</w:t>
            </w:r>
          </w:p>
        </w:tc>
        <w:tc>
          <w:tcPr>
            <w:tcW w:w="0" w:type="auto"/>
            <w:vAlign w:val="center"/>
            <w:hideMark/>
          </w:tcPr>
          <w:p w14:paraId="3E862C8C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the first element of a list</w:t>
            </w:r>
          </w:p>
        </w:tc>
      </w:tr>
      <w:tr w:rsidR="004A6F32" w:rsidRPr="004A6F32" w14:paraId="3E862C90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8E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eek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8F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the first element of a list or returns null if a list is empty.</w:t>
            </w:r>
          </w:p>
        </w:tc>
      </w:tr>
      <w:tr w:rsidR="004A6F32" w:rsidRPr="004A6F32" w14:paraId="3E862C93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91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eek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9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the last element of a list or returns null if a list is empty.</w:t>
            </w:r>
          </w:p>
        </w:tc>
      </w:tr>
      <w:tr w:rsidR="004A6F32" w:rsidRPr="004A6F32" w14:paraId="3E862C96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94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oll()</w:t>
            </w:r>
          </w:p>
        </w:tc>
        <w:tc>
          <w:tcPr>
            <w:tcW w:w="0" w:type="auto"/>
            <w:vAlign w:val="center"/>
            <w:hideMark/>
          </w:tcPr>
          <w:p w14:paraId="3E862C95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and removes the first element of a list.</w:t>
            </w:r>
          </w:p>
        </w:tc>
      </w:tr>
      <w:tr w:rsidR="004A6F32" w:rsidRPr="004A6F32" w14:paraId="3E862C99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97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ll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98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and removes the first element of a list, or returns null if a list is empty.</w:t>
            </w:r>
          </w:p>
        </w:tc>
      </w:tr>
      <w:tr w:rsidR="004A6F32" w:rsidRPr="004A6F32" w14:paraId="3E862C9C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9A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ll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9B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rieves and removes the last element of a list, or returns null if a list is empty.</w:t>
            </w:r>
          </w:p>
        </w:tc>
      </w:tr>
      <w:tr w:rsidR="004A6F32" w:rsidRPr="004A6F32" w14:paraId="3E862C9F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9D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op()</w:t>
            </w:r>
          </w:p>
        </w:tc>
        <w:tc>
          <w:tcPr>
            <w:tcW w:w="0" w:type="auto"/>
            <w:vAlign w:val="center"/>
            <w:hideMark/>
          </w:tcPr>
          <w:p w14:paraId="3E862C9E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pops an element from the stack represented by a list.</w:t>
            </w:r>
          </w:p>
        </w:tc>
      </w:tr>
      <w:tr w:rsidR="004A6F32" w:rsidRPr="004A6F32" w14:paraId="3E862CA2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A0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push(E e)</w:t>
            </w:r>
          </w:p>
        </w:tc>
        <w:tc>
          <w:tcPr>
            <w:tcW w:w="0" w:type="auto"/>
            <w:vAlign w:val="center"/>
            <w:hideMark/>
          </w:tcPr>
          <w:p w14:paraId="3E862CA1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pushes an element onto the stack represented by a list.</w:t>
            </w:r>
          </w:p>
        </w:tc>
      </w:tr>
      <w:tr w:rsidR="004A6F32" w:rsidRPr="004A6F32" w14:paraId="3E862CA5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A3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remove()</w:t>
            </w:r>
          </w:p>
        </w:tc>
        <w:tc>
          <w:tcPr>
            <w:tcW w:w="0" w:type="auto"/>
            <w:vAlign w:val="center"/>
            <w:hideMark/>
          </w:tcPr>
          <w:p w14:paraId="3E862CA4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rieve and removes the first element of a list.</w:t>
            </w:r>
          </w:p>
        </w:tc>
      </w:tr>
      <w:tr w:rsidR="004A6F32" w:rsidRPr="004A6F32" w14:paraId="3E862CA8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A6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remove(int index)</w:t>
            </w:r>
          </w:p>
        </w:tc>
        <w:tc>
          <w:tcPr>
            <w:tcW w:w="0" w:type="auto"/>
            <w:vAlign w:val="center"/>
            <w:hideMark/>
          </w:tcPr>
          <w:p w14:paraId="3E862CA7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element at the specified position in a list.</w:t>
            </w:r>
          </w:p>
        </w:tc>
      </w:tr>
      <w:tr w:rsidR="004A6F32" w:rsidRPr="004A6F32" w14:paraId="3E862CAB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A9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move(Object o)</w:t>
            </w:r>
          </w:p>
        </w:tc>
        <w:tc>
          <w:tcPr>
            <w:tcW w:w="0" w:type="auto"/>
            <w:vAlign w:val="center"/>
            <w:hideMark/>
          </w:tcPr>
          <w:p w14:paraId="3E862CAA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first occurrence of the specified element in a list.</w:t>
            </w:r>
          </w:p>
        </w:tc>
      </w:tr>
      <w:tr w:rsidR="004A6F32" w:rsidRPr="004A6F32" w14:paraId="3E862CAE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AC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Fir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AD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moves and returns the first element from a list.</w:t>
            </w:r>
          </w:p>
        </w:tc>
      </w:tr>
      <w:tr w:rsidR="004A6F32" w:rsidRPr="004A6F32" w14:paraId="3E862CB1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AF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FirstOccurrenc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14:paraId="3E862CB0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first occurrence of the specified element in a list (when traversing the list from head to tail).</w:t>
            </w:r>
          </w:p>
        </w:tc>
      </w:tr>
      <w:tr w:rsidR="004A6F32" w:rsidRPr="004A6F32" w14:paraId="3E862CB4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B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E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Last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B3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moves and returns the last element from a list.</w:t>
            </w:r>
          </w:p>
        </w:tc>
      </w:tr>
      <w:tr w:rsidR="004A6F32" w:rsidRPr="004A6F32" w14:paraId="3E862CB7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B5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moveLastOccurrence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Object o)</w:t>
            </w:r>
          </w:p>
        </w:tc>
        <w:tc>
          <w:tcPr>
            <w:tcW w:w="0" w:type="auto"/>
            <w:vAlign w:val="center"/>
            <w:hideMark/>
          </w:tcPr>
          <w:p w14:paraId="3E862CB6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moves the last occurrence of the specified element in a list (when traversing the list from head to tail).</w:t>
            </w:r>
          </w:p>
        </w:tc>
      </w:tr>
      <w:tr w:rsidR="004A6F32" w:rsidRPr="004A6F32" w14:paraId="3E862CBA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B8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set(int index, E element)</w:t>
            </w:r>
          </w:p>
        </w:tc>
        <w:tc>
          <w:tcPr>
            <w:tcW w:w="0" w:type="auto"/>
            <w:vAlign w:val="center"/>
            <w:hideMark/>
          </w:tcPr>
          <w:p w14:paraId="3E862CB9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places the element at the specified position in a list with the specified element.</w:t>
            </w:r>
          </w:p>
        </w:tc>
      </w:tr>
      <w:tr w:rsidR="004A6F32" w:rsidRPr="004A6F32" w14:paraId="3E862CBD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BB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Object[]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Array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14:paraId="3E862CBC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n array containing all the elements in a list in proper sequence (from first to the last element).</w:t>
            </w:r>
          </w:p>
        </w:tc>
      </w:tr>
      <w:tr w:rsidR="004A6F32" w:rsidRPr="004A6F32" w14:paraId="3E862CC0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BE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&lt;T&gt; T[] </w:t>
            </w:r>
            <w:proofErr w:type="spellStart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oArray</w:t>
            </w:r>
            <w:proofErr w:type="spellEnd"/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T[] a)</w:t>
            </w:r>
          </w:p>
        </w:tc>
        <w:tc>
          <w:tcPr>
            <w:tcW w:w="0" w:type="auto"/>
            <w:vAlign w:val="center"/>
            <w:hideMark/>
          </w:tcPr>
          <w:p w14:paraId="3E862CBF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urns an array containing all the elements in the proper sequence (from first to the last element); the runtime type of the returned array is that of the specified array.</w:t>
            </w:r>
          </w:p>
        </w:tc>
      </w:tr>
      <w:tr w:rsidR="004A6F32" w:rsidRPr="004A6F32" w14:paraId="3E862CC3" w14:textId="77777777" w:rsidTr="004A6F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CC1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 size()</w:t>
            </w:r>
          </w:p>
        </w:tc>
        <w:tc>
          <w:tcPr>
            <w:tcW w:w="0" w:type="auto"/>
            <w:vAlign w:val="center"/>
            <w:hideMark/>
          </w:tcPr>
          <w:p w14:paraId="3E862CC2" w14:textId="77777777" w:rsidR="004A6F32" w:rsidRPr="004A6F32" w:rsidRDefault="004A6F32" w:rsidP="004A6F3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A6F32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number of elements in a list.</w:t>
            </w:r>
          </w:p>
        </w:tc>
      </w:tr>
    </w:tbl>
    <w:p w14:paraId="3E862CC4" w14:textId="77777777" w:rsidR="004A6F32" w:rsidRPr="004A6F32" w:rsidRDefault="00FF2AC5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F2AC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 w14:anchorId="3E862D9D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3E862CC5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Java LinkedList Example</w:t>
      </w:r>
    </w:p>
    <w:p w14:paraId="3E862CC6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14:paraId="3E862CC7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1{  </w:t>
      </w:r>
    </w:p>
    <w:p w14:paraId="3E862CC8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public static void main(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14:paraId="3E862CC9" w14:textId="255FBBE3" w:rsidR="004A6F32" w:rsidRPr="004A6F32" w:rsidRDefault="004A6F32" w:rsidP="005515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E862CCA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LinkedList&lt;String&gt; al=new LinkedList&lt;String&gt;();  </w:t>
      </w:r>
    </w:p>
    <w:p w14:paraId="3E862CCB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14:paraId="3E862CCC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14:paraId="3E862CCD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14:paraId="3E862CCE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14:paraId="3E862CCF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CD0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Iterator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t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l.iterato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14:paraId="3E862CD1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while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tr.has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{  </w:t>
      </w:r>
    </w:p>
    <w:p w14:paraId="3E862CD2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tr.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14:paraId="3E862CD3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}  </w:t>
      </w:r>
    </w:p>
    <w:p w14:paraId="3E862CD4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}  </w:t>
      </w:r>
    </w:p>
    <w:p w14:paraId="3E862CD5" w14:textId="77777777" w:rsidR="004A6F32" w:rsidRPr="004A6F32" w:rsidRDefault="004A6F32" w:rsidP="004972E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CD6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Output: Ravi</w:t>
      </w:r>
    </w:p>
    <w:p w14:paraId="3E862CD7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Vijay</w:t>
      </w:r>
    </w:p>
    <w:p w14:paraId="3E862CD8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Ravi</w:t>
      </w:r>
    </w:p>
    <w:p w14:paraId="3E862CD9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Ajay</w:t>
      </w:r>
    </w:p>
    <w:p w14:paraId="3E862CDA" w14:textId="77777777" w:rsidR="004A6F32" w:rsidRPr="004A6F32" w:rsidRDefault="00FF2AC5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F2AC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 w14:anchorId="3E862D9E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3E862CDB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Java LinkedList example to add elements</w:t>
      </w:r>
    </w:p>
    <w:p w14:paraId="3E862CDC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ere, we see different ways to add elements.</w:t>
      </w:r>
    </w:p>
    <w:p w14:paraId="3E862CDD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import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14:paraId="3E862CDE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2{  </w:t>
      </w:r>
    </w:p>
    <w:p w14:paraId="3E862CDF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public static void main(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14:paraId="3E862CE0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LinkedList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LinkedList&lt;String&gt;();  </w:t>
      </w:r>
    </w:p>
    <w:p w14:paraId="3E862CE1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Initial list of elements: "+ll);  </w:t>
      </w:r>
    </w:p>
    <w:p w14:paraId="3E862CE2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14:paraId="3E862CE3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14:paraId="3E862CE4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14:paraId="3E862CE5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(E e) method: "+ll);  </w:t>
      </w:r>
    </w:p>
    <w:p w14:paraId="3E862CE6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an element at the specific position  </w:t>
      </w:r>
    </w:p>
    <w:p w14:paraId="3E862CE7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1, "Gaurav");  </w:t>
      </w:r>
    </w:p>
    <w:p w14:paraId="3E862CE8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(int index, E element) method: "+ll);  </w:t>
      </w:r>
    </w:p>
    <w:p w14:paraId="3E862CE9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inkedList&lt;String&gt; ll2=new LinkedList&lt;String&gt;();  </w:t>
      </w:r>
    </w:p>
    <w:p w14:paraId="3E862CEA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2.add(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onoo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14:paraId="3E862CEB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2.add(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anuma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14:paraId="3E862CEC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second list elements to the first list  </w:t>
      </w:r>
    </w:p>
    <w:p w14:paraId="3E862CED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ll2);  </w:t>
      </w:r>
    </w:p>
    <w:p w14:paraId="3E862CEE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All(Collection&lt;? extends E&gt; c) method: "+ll);  </w:t>
      </w:r>
    </w:p>
    <w:p w14:paraId="3E862CEF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inkedList&lt;String&gt; ll3=new LinkedList&lt;String&gt;();  </w:t>
      </w:r>
    </w:p>
    <w:p w14:paraId="3E862CF0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3.add("John");  </w:t>
      </w:r>
    </w:p>
    <w:p w14:paraId="3E862CF1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l3.add("Rahul");  </w:t>
      </w:r>
    </w:p>
    <w:p w14:paraId="3E862CF2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second list elements to the first list at specific position  </w:t>
      </w:r>
    </w:p>
    <w:p w14:paraId="3E862CF3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1, ll3);  </w:t>
      </w:r>
    </w:p>
    <w:p w14:paraId="3E862CF4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All(int index, Collection&lt;? extends E&gt; c) method: "+ll);  </w:t>
      </w:r>
    </w:p>
    <w:p w14:paraId="3E862CF5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an element at the first position  </w:t>
      </w:r>
    </w:p>
    <w:p w14:paraId="3E862CF6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Fir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Lokesh");  </w:t>
      </w:r>
    </w:p>
    <w:p w14:paraId="3E862CF7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First(E e) method: "+ll);  </w:t>
      </w:r>
    </w:p>
    <w:p w14:paraId="3E862CF8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Adding an element at the last position  </w:t>
      </w:r>
    </w:p>
    <w:p w14:paraId="3E862CF9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La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Harsh");  </w:t>
      </w:r>
    </w:p>
    <w:p w14:paraId="3E862CFA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After invoking addLast(E e) method: "+ll);  </w:t>
      </w:r>
    </w:p>
    <w:p w14:paraId="3E862CFB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</w:t>
      </w:r>
    </w:p>
    <w:p w14:paraId="3E862CFC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}  </w:t>
      </w:r>
    </w:p>
    <w:p w14:paraId="3E862CFD" w14:textId="77777777" w:rsidR="004A6F32" w:rsidRPr="004A6F32" w:rsidRDefault="004A6F32" w:rsidP="004A6F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CFE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Initial list of elements: []</w:t>
      </w:r>
    </w:p>
    <w:p w14:paraId="3E862CFF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fter invoking add(E e) method: [Ravi, Vijay, Ajay]</w:t>
      </w:r>
    </w:p>
    <w:p w14:paraId="3E862D00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fter invoking add(int index, E element) method: [Ravi, Gaurav, Vijay, Ajay]</w:t>
      </w:r>
    </w:p>
    <w:p w14:paraId="3E862D01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All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(Collection&lt;? extends E&gt; c) method: </w:t>
      </w:r>
    </w:p>
    <w:p w14:paraId="3E862D02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[Ravi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14:paraId="3E862D03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All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(int index, Collection&lt;? extends E&gt; c) method: </w:t>
      </w:r>
    </w:p>
    <w:p w14:paraId="3E862D04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[Ravi, John, Rahul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14:paraId="3E862D05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Fir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(E e) method: </w:t>
      </w:r>
    </w:p>
    <w:p w14:paraId="3E862D06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[Lokesh, Ravi, John, Rahul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14:paraId="3E862D07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ddLa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(E e) method: </w:t>
      </w:r>
    </w:p>
    <w:p w14:paraId="3E862D08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[Lokesh, Ravi, John, Rahul, Gaurav, Vijay, Ajay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Sonoo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, Harsh]</w:t>
      </w:r>
    </w:p>
    <w:p w14:paraId="3E862D09" w14:textId="77777777" w:rsidR="004A6F32" w:rsidRPr="004A6F32" w:rsidRDefault="00FF2AC5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F2AC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 w14:anchorId="3E862D9F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3E862D0A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Java LinkedList example to remove elements</w:t>
      </w:r>
    </w:p>
    <w:p w14:paraId="3E862D0B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Here, we see different ways to remove an element.</w:t>
      </w:r>
    </w:p>
    <w:p w14:paraId="3E862D0C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14:paraId="3E862D0D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3 {  </w:t>
      </w:r>
    </w:p>
    <w:p w14:paraId="3E862D0E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D0F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public static void main(String []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  </w:t>
      </w:r>
    </w:p>
    <w:p w14:paraId="3E862D10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{  </w:t>
      </w:r>
    </w:p>
    <w:p w14:paraId="3E862D11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LinkedList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LinkedList&lt;String&gt;();  </w:t>
      </w:r>
    </w:p>
    <w:p w14:paraId="3E862D12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14:paraId="3E862D13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14:paraId="3E862D14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14:paraId="3E862D15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nuj");  </w:t>
      </w:r>
    </w:p>
    <w:p w14:paraId="3E862D16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Gaurav");  </w:t>
      </w:r>
    </w:p>
    <w:p w14:paraId="3E862D17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Harsh");  </w:t>
      </w:r>
    </w:p>
    <w:p w14:paraId="3E862D18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rat");  </w:t>
      </w:r>
    </w:p>
    <w:p w14:paraId="3E862D19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Gaurav");  </w:t>
      </w:r>
    </w:p>
    <w:p w14:paraId="3E862D1A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Harsh");  </w:t>
      </w:r>
    </w:p>
    <w:p w14:paraId="3E862D1B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mit");  </w:t>
      </w:r>
    </w:p>
    <w:p w14:paraId="3E862D1C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System.out.println("Initial list of elements: "+ll);  </w:t>
      </w:r>
    </w:p>
    <w:p w14:paraId="3E862D1D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specific element from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D1E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14:paraId="3E862D1F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(object) method: "+ll);   </w:t>
      </w:r>
    </w:p>
    <w:p w14:paraId="3E862D20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element on the basis of specific position  </w:t>
      </w:r>
    </w:p>
    <w:p w14:paraId="3E862D21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0);  </w:t>
      </w:r>
    </w:p>
    <w:p w14:paraId="3E862D22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(index) method: "+ll);   </w:t>
      </w:r>
    </w:p>
    <w:p w14:paraId="3E862D23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LinkedList&lt;String&gt; ll2=new LinkedList&lt;String&gt;();  </w:t>
      </w:r>
    </w:p>
    <w:p w14:paraId="3E862D24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          ll2.add("Ravi");  </w:t>
      </w:r>
    </w:p>
    <w:p w14:paraId="3E862D25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ll2.add("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Hanuma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");  </w:t>
      </w:r>
    </w:p>
    <w:p w14:paraId="3E862D26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 Adding new elements to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D27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ll2);  </w:t>
      </w:r>
    </w:p>
    <w:p w14:paraId="3E862D28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Updated list : "+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 </w:t>
      </w:r>
    </w:p>
    <w:p w14:paraId="3E862D29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all the new elements from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D2A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A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ll2);  </w:t>
      </w:r>
    </w:p>
    <w:p w14:paraId="3E862D2B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All() method: "+ll);   </w:t>
      </w:r>
    </w:p>
    <w:p w14:paraId="3E862D2C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//Removing first element from the list  </w:t>
      </w:r>
    </w:p>
    <w:p w14:paraId="3E862D2D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Fir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14:paraId="3E862D2E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First() method: "+ll);  </w:t>
      </w:r>
    </w:p>
    <w:p w14:paraId="3E862D2F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//Removing first element from the list  </w:t>
      </w:r>
    </w:p>
    <w:p w14:paraId="3E862D30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Las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14:paraId="3E862D31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Last() method: "+ll);  </w:t>
      </w:r>
    </w:p>
    <w:p w14:paraId="3E862D32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//Removing first occurrence of element from the list  </w:t>
      </w:r>
    </w:p>
    <w:p w14:paraId="3E862D33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FirstOccurrenc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Gaurav");  </w:t>
      </w:r>
    </w:p>
    <w:p w14:paraId="3E862D34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FirstOccurrence() method: "+ll);  </w:t>
      </w:r>
    </w:p>
    <w:p w14:paraId="3E862D35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//Removing last occurrence of element from the list  </w:t>
      </w:r>
    </w:p>
    <w:p w14:paraId="3E862D36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removeLastOccurrenc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Harsh");  </w:t>
      </w:r>
    </w:p>
    <w:p w14:paraId="3E862D37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removeLastOccurrence() method: "+ll);  </w:t>
      </w:r>
    </w:p>
    <w:p w14:paraId="3E862D38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D39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//Removing all the elements available in the list       </w:t>
      </w:r>
    </w:p>
    <w:p w14:paraId="3E862D3A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clea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14:paraId="3E862D3B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System.out.println("After invoking clear() method: "+ll);   </w:t>
      </w:r>
    </w:p>
    <w:p w14:paraId="3E862D3C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}  </w:t>
      </w:r>
    </w:p>
    <w:p w14:paraId="3E862D3D" w14:textId="77777777" w:rsidR="004A6F32" w:rsidRPr="004A6F32" w:rsidRDefault="004A6F32" w:rsidP="002204DC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    }                   </w:t>
      </w:r>
    </w:p>
    <w:p w14:paraId="3E862D3E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Initial list of elements: [Ravi, Vijay, Ajay, Anuj, Gaurav, Harsh, Virat, Gaurav, Harsh, Amit]</w:t>
      </w:r>
    </w:p>
    <w:p w14:paraId="3E862D3F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fter invoking remove(object) method: [Ravi, Ajay, Anuj, Gaurav, Harsh, Virat, Gaurav, Harsh, Amit]</w:t>
      </w:r>
    </w:p>
    <w:p w14:paraId="3E862D40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fter invoking remove(index) method: [Ajay, Anuj, Gaurav, Harsh, Virat, Gaurav, Harsh, Amit]</w:t>
      </w:r>
    </w:p>
    <w:p w14:paraId="3E862D41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Updated list : [Ajay, Anuj, Gaurav, Harsh, Virat, Gaurav, Harsh, Amit, Ravi,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Hanuma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]</w:t>
      </w:r>
    </w:p>
    <w:p w14:paraId="3E862D42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All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) method: [Ajay, Anuj, Gaurav, Harsh, Virat, Gaurav, Harsh, Amit]</w:t>
      </w:r>
    </w:p>
    <w:p w14:paraId="3E862D43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Fir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) method: [Gaurav, Harsh, Virat, Gaurav, Harsh, Amit]</w:t>
      </w:r>
    </w:p>
    <w:p w14:paraId="3E862D44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Last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) method: [Gaurav, Harsh, Virat, Gaurav, Harsh]</w:t>
      </w:r>
    </w:p>
    <w:p w14:paraId="3E862D45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FirstOccurrence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) method: [Harsh, Virat, Gaurav, Harsh]</w:t>
      </w:r>
    </w:p>
    <w:p w14:paraId="3E862D46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After invo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emoveLastOccurrence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() method: [Harsh, Virat, Gaurav]</w:t>
      </w:r>
    </w:p>
    <w:p w14:paraId="3E862D47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After invoking clear() method: []</w:t>
      </w:r>
    </w:p>
    <w:p w14:paraId="3E862D48" w14:textId="77777777" w:rsidR="004A6F32" w:rsidRPr="004A6F32" w:rsidRDefault="00FF2AC5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F2AC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 w14:anchorId="3E862DA0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3E862D49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Java LinkedList Example to reverse a list of elements</w:t>
      </w:r>
    </w:p>
    <w:p w14:paraId="3E862D4A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14:paraId="3E862D4B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nkedList4{  </w:t>
      </w:r>
    </w:p>
    <w:p w14:paraId="3E862D4C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public static void main(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14:paraId="3E862D4D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14:paraId="3E862D4E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LinkedList&lt;String&gt;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new LinkedList&lt;String&gt;();  </w:t>
      </w:r>
    </w:p>
    <w:p w14:paraId="3E862D4F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Ravi");  </w:t>
      </w:r>
    </w:p>
    <w:p w14:paraId="3E862D50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Vijay");  </w:t>
      </w:r>
    </w:p>
    <w:p w14:paraId="3E862D51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"Ajay");  </w:t>
      </w:r>
    </w:p>
    <w:p w14:paraId="3E862D52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//Traversing the list of elements in reverse order  </w:t>
      </w:r>
    </w:p>
    <w:p w14:paraId="3E862D53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Iterator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=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l.descendingIterato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;  </w:t>
      </w:r>
    </w:p>
    <w:p w14:paraId="3E862D54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while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.has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  </w:t>
      </w:r>
    </w:p>
    <w:p w14:paraId="3E862D55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{  </w:t>
      </w:r>
    </w:p>
    <w:p w14:paraId="3E862D56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.next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14:paraId="3E862D57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}  </w:t>
      </w:r>
    </w:p>
    <w:p w14:paraId="3E862D58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</w:t>
      </w:r>
    </w:p>
    <w:p w14:paraId="3E862D59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}  </w:t>
      </w:r>
    </w:p>
    <w:p w14:paraId="3E862D5A" w14:textId="77777777" w:rsidR="004A6F32" w:rsidRPr="004A6F32" w:rsidRDefault="004A6F32" w:rsidP="004A6F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D5B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Output: Ajay</w:t>
      </w:r>
    </w:p>
    <w:p w14:paraId="3E862D5C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Vijay</w:t>
      </w:r>
    </w:p>
    <w:p w14:paraId="3E862D5D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Ravi</w:t>
      </w:r>
    </w:p>
    <w:p w14:paraId="3E862D5E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14:paraId="3E862D5F" w14:textId="77777777" w:rsidR="004A6F32" w:rsidRPr="004A6F32" w:rsidRDefault="00FF2AC5" w:rsidP="004A6F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F2AC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 w14:anchorId="3E862DA1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3E862D60" w14:textId="77777777" w:rsidR="004A6F32" w:rsidRPr="004A6F32" w:rsidRDefault="004A6F32" w:rsidP="004A6F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4A6F32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Java LinkedList Example: Book</w:t>
      </w:r>
    </w:p>
    <w:p w14:paraId="3E862D61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14:paraId="3E862D62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class Book {  </w:t>
      </w:r>
    </w:p>
    <w:p w14:paraId="3E862D63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int id;  </w:t>
      </w:r>
    </w:p>
    <w:p w14:paraId="3E862D64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String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name,author,publishe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14:paraId="3E862D65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int quantity;  </w:t>
      </w:r>
    </w:p>
    <w:p w14:paraId="3E862D66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Book(int id, String name, String author, String publisher, int quantity) {  </w:t>
      </w:r>
    </w:p>
    <w:p w14:paraId="3E862D67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id = id;  </w:t>
      </w:r>
    </w:p>
    <w:p w14:paraId="3E862D68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name = name;  </w:t>
      </w:r>
    </w:p>
    <w:p w14:paraId="3E862D69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is.autho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= author;  </w:t>
      </w:r>
    </w:p>
    <w:p w14:paraId="3E862D6A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is.publisher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= publisher;  </w:t>
      </w:r>
    </w:p>
    <w:p w14:paraId="3E862D6B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this.quantity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= quantity;  </w:t>
      </w:r>
    </w:p>
    <w:p w14:paraId="3E862D6C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D6D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D6E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nkedListExample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{  </w:t>
      </w:r>
    </w:p>
    <w:p w14:paraId="3E862D6F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main(String[]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) {  </w:t>
      </w:r>
    </w:p>
    <w:p w14:paraId="3E862D70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Creating list of Books  </w:t>
      </w:r>
    </w:p>
    <w:p w14:paraId="3E862D71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List&lt;Book&gt; list=new LinkedList&lt;Book&gt;();  </w:t>
      </w:r>
    </w:p>
    <w:p w14:paraId="3E862D72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Creating Books  </w:t>
      </w:r>
    </w:p>
    <w:p w14:paraId="3E862D73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1=new Book(101,"Let us C","Yashwant Kanetkar","BPB",8);  </w:t>
      </w:r>
    </w:p>
    <w:p w14:paraId="3E862D74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2=new Book(102,"Data Communications &amp; Networking","Forouzan","Mc Graw Hill",4);  </w:t>
      </w:r>
    </w:p>
    <w:p w14:paraId="3E862D75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3=new Book(103,"Operating System","Galvin","Wiley",6);  </w:t>
      </w:r>
    </w:p>
    <w:p w14:paraId="3E862D76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Adding Books to list  </w:t>
      </w:r>
    </w:p>
    <w:p w14:paraId="3E862D77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st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b1);  </w:t>
      </w:r>
    </w:p>
    <w:p w14:paraId="3E862D78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st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b2);  </w:t>
      </w:r>
    </w:p>
    <w:p w14:paraId="3E862D79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spellStart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list.add</w:t>
      </w:r>
      <w:proofErr w:type="spellEnd"/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(b3);  </w:t>
      </w:r>
    </w:p>
    <w:p w14:paraId="3E862D7A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Traversing list  </w:t>
      </w:r>
    </w:p>
    <w:p w14:paraId="3E862D7B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(Book b:list){  </w:t>
      </w:r>
    </w:p>
    <w:p w14:paraId="3E862D7C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System.out.println(b.id+" "+b.name+" "+b.author+" "+b.publisher+" "+b.quantity);  </w:t>
      </w:r>
    </w:p>
    <w:p w14:paraId="3E862D7D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14:paraId="3E862D7E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D7F" w14:textId="77777777" w:rsidR="004A6F32" w:rsidRPr="004A6F32" w:rsidRDefault="004A6F32" w:rsidP="004A6F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14:paraId="3E862D80" w14:textId="77777777" w:rsidR="004A6F32" w:rsidRPr="004A6F32" w:rsidRDefault="004A6F32" w:rsidP="004A6F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A6F32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14:paraId="3E862D81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101 Let us C Yashwant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Kanetkar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BPB 8</w:t>
      </w:r>
    </w:p>
    <w:p w14:paraId="3E862D82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102 Data Communications &amp; Networking </w:t>
      </w:r>
      <w:proofErr w:type="spellStart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Forouzan</w:t>
      </w:r>
      <w:proofErr w:type="spellEnd"/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Mc Graw Hill 4</w:t>
      </w:r>
    </w:p>
    <w:p w14:paraId="3E862D83" w14:textId="77777777" w:rsidR="004A6F32" w:rsidRPr="004A6F32" w:rsidRDefault="004A6F32" w:rsidP="004A6F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4A6F32">
        <w:rPr>
          <w:rFonts w:ascii="Courier New" w:eastAsia="Times New Roman" w:hAnsi="Courier New" w:cs="Courier New"/>
          <w:sz w:val="20"/>
          <w:szCs w:val="20"/>
          <w:lang w:eastAsia="en-IN"/>
        </w:rPr>
        <w:t>103 Operating System Galvin Wiley 6</w:t>
      </w:r>
    </w:p>
    <w:p w14:paraId="3E862D84" w14:textId="77777777" w:rsidR="00511442" w:rsidRDefault="00511442"/>
    <w:p w14:paraId="3E862D85" w14:textId="77777777" w:rsidR="00ED440B" w:rsidRPr="00ED440B" w:rsidRDefault="00ED440B" w:rsidP="00ED440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Difference between </w:t>
      </w:r>
      <w:proofErr w:type="spellStart"/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ArrayList</w:t>
      </w:r>
      <w:proofErr w:type="spellEnd"/>
      <w:r w:rsidRPr="00ED440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 xml:space="preserve"> and LinkedList</w:t>
      </w:r>
    </w:p>
    <w:p w14:paraId="3E862D86" w14:textId="77777777" w:rsidR="00ED440B" w:rsidRPr="00ED440B" w:rsidRDefault="00ED440B" w:rsidP="00ED44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LinkedList both implements List interface and maintains insertion order. Both are </w:t>
      </w: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non synchronized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es.</w:t>
      </w:r>
    </w:p>
    <w:p w14:paraId="3E862D87" w14:textId="77777777" w:rsidR="00ED440B" w:rsidRPr="00ED440B" w:rsidRDefault="00ED440B" w:rsidP="00ED44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owever, there are many differences between </w:t>
      </w:r>
      <w:proofErr w:type="spellStart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ED440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LinkedList classes that are given below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70"/>
        <w:gridCol w:w="4346"/>
      </w:tblGrid>
      <w:tr w:rsidR="00ED440B" w:rsidRPr="00ED440B" w14:paraId="3E862D8A" w14:textId="77777777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D88" w14:textId="77777777" w:rsidR="00ED440B" w:rsidRPr="00ED440B" w:rsidRDefault="00ED440B" w:rsidP="00ED4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rrayLi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E862D89" w14:textId="77777777" w:rsidR="00ED440B" w:rsidRPr="00ED440B" w:rsidRDefault="00ED440B" w:rsidP="00ED440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LinkedList</w:t>
            </w:r>
          </w:p>
        </w:tc>
      </w:tr>
      <w:tr w:rsidR="00ED440B" w:rsidRPr="00ED440B" w14:paraId="3E862D8D" w14:textId="77777777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D8B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1)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ternally uses a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ynamic array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 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store the elements.</w:t>
            </w:r>
          </w:p>
        </w:tc>
        <w:tc>
          <w:tcPr>
            <w:tcW w:w="0" w:type="auto"/>
            <w:vAlign w:val="center"/>
            <w:hideMark/>
          </w:tcPr>
          <w:p w14:paraId="3E862D8C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LinkedList internally uses a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doubly linked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lastRenderedPageBreak/>
              <w:t>list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 store the elements.</w:t>
            </w:r>
          </w:p>
        </w:tc>
      </w:tr>
      <w:tr w:rsidR="00ED440B" w:rsidRPr="00ED440B" w14:paraId="3E862D90" w14:textId="77777777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D8E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 xml:space="preserve">2) Manipulation with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low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ecause it internally uses an array. If any element is removed from the array, all the bits are shifted in memory.</w:t>
            </w:r>
          </w:p>
        </w:tc>
        <w:tc>
          <w:tcPr>
            <w:tcW w:w="0" w:type="auto"/>
            <w:vAlign w:val="center"/>
            <w:hideMark/>
          </w:tcPr>
          <w:p w14:paraId="3E862D8F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Manipulation with LinkedList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faster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an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ecause it uses a doubly linked list, so no bit shifting is required in memory.</w:t>
            </w:r>
          </w:p>
        </w:tc>
      </w:tr>
      <w:tr w:rsidR="00ED440B" w:rsidRPr="00ED440B" w14:paraId="3E862D93" w14:textId="77777777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D91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3) An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lass can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ct as a list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nly because it implements List only.</w:t>
            </w:r>
          </w:p>
        </w:tc>
        <w:tc>
          <w:tcPr>
            <w:tcW w:w="0" w:type="auto"/>
            <w:vAlign w:val="center"/>
            <w:hideMark/>
          </w:tcPr>
          <w:p w14:paraId="3E862D92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inkedList class can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ct as a list and queue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oth because it implements List and Deque interfaces.</w:t>
            </w:r>
          </w:p>
        </w:tc>
      </w:tr>
      <w:tr w:rsidR="00ED440B" w:rsidRPr="00ED440B" w14:paraId="3E862D96" w14:textId="77777777" w:rsidTr="00ED440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862D94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4) </w:t>
            </w:r>
            <w:proofErr w:type="spellStart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rayList</w:t>
            </w:r>
            <w:proofErr w:type="spellEnd"/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etter for storing and accessing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.</w:t>
            </w:r>
          </w:p>
        </w:tc>
        <w:tc>
          <w:tcPr>
            <w:tcW w:w="0" w:type="auto"/>
            <w:vAlign w:val="center"/>
            <w:hideMark/>
          </w:tcPr>
          <w:p w14:paraId="3E862D95" w14:textId="77777777" w:rsidR="00ED440B" w:rsidRPr="00ED440B" w:rsidRDefault="00ED440B" w:rsidP="00ED4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inkedList is </w:t>
            </w:r>
            <w:r w:rsidRPr="00ED44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etter for manipulating</w:t>
            </w:r>
            <w:r w:rsidRPr="00ED440B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.</w:t>
            </w:r>
          </w:p>
        </w:tc>
      </w:tr>
    </w:tbl>
    <w:p w14:paraId="3E862D97" w14:textId="77777777" w:rsidR="00ED440B" w:rsidRDefault="00ED440B"/>
    <w:sectPr w:rsidR="00ED44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0139C"/>
    <w:multiLevelType w:val="multilevel"/>
    <w:tmpl w:val="E904C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EC3CBF"/>
    <w:multiLevelType w:val="multilevel"/>
    <w:tmpl w:val="3B046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32440D0"/>
    <w:multiLevelType w:val="multilevel"/>
    <w:tmpl w:val="61C89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516EBC"/>
    <w:multiLevelType w:val="multilevel"/>
    <w:tmpl w:val="E0163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0D3493E"/>
    <w:multiLevelType w:val="multilevel"/>
    <w:tmpl w:val="2E26E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B15202"/>
    <w:multiLevelType w:val="multilevel"/>
    <w:tmpl w:val="A2A8A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6D0D73"/>
    <w:multiLevelType w:val="multilevel"/>
    <w:tmpl w:val="572CB0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M0MTI1NDU0MzFU0lEKTi0uzszPAykwrAUAHbzhiywAAAA="/>
  </w:docVars>
  <w:rsids>
    <w:rsidRoot w:val="004A6F32"/>
    <w:rsid w:val="002204DC"/>
    <w:rsid w:val="00407F92"/>
    <w:rsid w:val="004972EE"/>
    <w:rsid w:val="004A6F32"/>
    <w:rsid w:val="00511442"/>
    <w:rsid w:val="00551518"/>
    <w:rsid w:val="008D1C2A"/>
    <w:rsid w:val="00937768"/>
    <w:rsid w:val="00B912E1"/>
    <w:rsid w:val="00ED440B"/>
    <w:rsid w:val="00FF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62C2C"/>
  <w15:docId w15:val="{1C9B6001-D6B6-CE4C-9478-6EB96B4D2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6F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4A6F3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F3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A6F32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A6F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4A6F32"/>
  </w:style>
  <w:style w:type="character" w:customStyle="1" w:styleId="string">
    <w:name w:val="string"/>
    <w:basedOn w:val="DefaultParagraphFont"/>
    <w:rsid w:val="004A6F3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F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F3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ment">
    <w:name w:val="comment"/>
    <w:basedOn w:val="DefaultParagraphFont"/>
    <w:rsid w:val="004A6F32"/>
  </w:style>
  <w:style w:type="character" w:customStyle="1" w:styleId="number">
    <w:name w:val="number"/>
    <w:basedOn w:val="DefaultParagraphFont"/>
    <w:rsid w:val="004A6F32"/>
  </w:style>
  <w:style w:type="paragraph" w:styleId="BalloonText">
    <w:name w:val="Balloon Text"/>
    <w:basedOn w:val="Normal"/>
    <w:link w:val="BalloonTextChar"/>
    <w:uiPriority w:val="99"/>
    <w:semiHidden/>
    <w:unhideWhenUsed/>
    <w:rsid w:val="004A6F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F32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ED44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2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71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49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82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1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A2113-2412-4922-B5F2-6EBEB6408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0</Pages>
  <Words>2110</Words>
  <Characters>1203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iya  G</cp:lastModifiedBy>
  <cp:revision>7</cp:revision>
  <dcterms:created xsi:type="dcterms:W3CDTF">2019-02-25T11:02:00Z</dcterms:created>
  <dcterms:modified xsi:type="dcterms:W3CDTF">2021-11-12T09:56:00Z</dcterms:modified>
</cp:coreProperties>
</file>